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7552E3" w:rsidRDefault="00E32E53" w:rsidP="006B3CAE">
      <w:pPr>
        <w:spacing w:line="240" w:lineRule="auto"/>
        <w:jc w:val="center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7552E3">
        <w:rPr>
          <w:rFonts w:ascii="Times New Roman" w:hAnsi="Times New Roman" w:cs="B Nazanin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52E3">
        <w:rPr>
          <w:rFonts w:ascii="Times New Roman" w:hAnsi="Times New Roman" w:cs="B Nazanin" w:hint="cs"/>
          <w:sz w:val="32"/>
          <w:szCs w:val="32"/>
          <w:rtl/>
          <w:lang w:bidi="fa-IR"/>
        </w:rPr>
        <w:t>به نام ایزد  دانا</w:t>
      </w:r>
    </w:p>
    <w:p w:rsidR="00743C43" w:rsidRPr="007552E3" w:rsidRDefault="00E32E53" w:rsidP="007A64E1">
      <w:pPr>
        <w:spacing w:line="192" w:lineRule="auto"/>
        <w:rPr>
          <w:rFonts w:ascii="Times New Roman" w:hAnsi="Times New Roman" w:cs="B Nazanin"/>
          <w:rtl/>
          <w:lang w:bidi="fa-IR"/>
        </w:rPr>
      </w:pP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(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کاربرگ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طرح درس)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تاریخ به</w:t>
      </w:r>
      <w:r w:rsidR="006B3CAE" w:rsidRPr="007552E3">
        <w:rPr>
          <w:rFonts w:ascii="Times New Roman" w:hAnsi="Times New Roman" w:cs="B Nazanin"/>
          <w:sz w:val="28"/>
          <w:szCs w:val="28"/>
          <w:rtl/>
          <w:lang w:bidi="fa-IR"/>
        </w:rPr>
        <w:softHyphen/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روز رسانی: </w:t>
      </w:r>
      <w:r w:rsidR="007A64E1">
        <w:rPr>
          <w:rFonts w:ascii="Times New Roman" w:hAnsi="Times New Roman" w:cs="B Nazanin" w:hint="cs"/>
          <w:sz w:val="28"/>
          <w:szCs w:val="28"/>
          <w:rtl/>
          <w:lang w:bidi="fa-IR"/>
        </w:rPr>
        <w:t>17</w:t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/03/139</w:t>
      </w:r>
      <w:r w:rsidR="007A64E1">
        <w:rPr>
          <w:rFonts w:ascii="Times New Roman" w:hAnsi="Times New Roman" w:cs="B Nazanin" w:hint="cs"/>
          <w:sz w:val="28"/>
          <w:szCs w:val="28"/>
          <w:rtl/>
          <w:lang w:bidi="fa-IR"/>
        </w:rPr>
        <w:t>9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</w:p>
    <w:p w:rsidR="005908E6" w:rsidRPr="007552E3" w:rsidRDefault="006B3CAE" w:rsidP="00FC13CD">
      <w:pPr>
        <w:spacing w:after="0" w:line="192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/>
          <w:rtl/>
          <w:lang w:bidi="fa-IR"/>
        </w:rPr>
        <w:t>دانشکده</w:t>
      </w:r>
      <w:r w:rsidRPr="007552E3">
        <w:rPr>
          <w:rFonts w:ascii="Times New Roman" w:hAnsi="Times New Roman" w:cs="B Nazanin" w:hint="cs"/>
          <w:rtl/>
          <w:lang w:bidi="fa-IR"/>
        </w:rPr>
        <w:t xml:space="preserve">     </w:t>
      </w:r>
      <w:r w:rsidR="00FC13CD" w:rsidRPr="007552E3">
        <w:rPr>
          <w:rFonts w:ascii="Times New Roman" w:hAnsi="Times New Roman" w:cs="B Nazanin" w:hint="cs"/>
          <w:rtl/>
          <w:lang w:bidi="fa-IR"/>
        </w:rPr>
        <w:t>علوم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        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نیمسال اول/دوم سال تحصیلی .....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RPr="007552E3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Pr="007552E3" w:rsidRDefault="005908E6" w:rsidP="00FC13CD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قطع:</w:t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کارشناسی</w:t>
            </w:r>
            <w:r w:rsidR="00FC13CD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sym w:font="Wingdings" w:char="F06E"/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دکتری</w:t>
            </w:r>
            <w:r w:rsidR="00B97D71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Pr="007552E3" w:rsidRDefault="005908E6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تعداد واحد: نظری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عملی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2" w:type="dxa"/>
            <w:gridSpan w:val="2"/>
          </w:tcPr>
          <w:p w:rsidR="005908E6" w:rsidRPr="007552E3" w:rsidRDefault="005908E6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فارسی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یمنی زیستی</w:t>
            </w:r>
          </w:p>
        </w:tc>
        <w:tc>
          <w:tcPr>
            <w:tcW w:w="975" w:type="dxa"/>
            <w:vMerge w:val="restart"/>
          </w:tcPr>
          <w:p w:rsidR="005908E6" w:rsidRPr="007552E3" w:rsidRDefault="005908E6" w:rsidP="00B97D71">
            <w:pPr>
              <w:jc w:val="center"/>
              <w:rPr>
                <w:rFonts w:ascii="Times New Roman" w:hAnsi="Times New Roman" w:cs="B Nazanin"/>
                <w:sz w:val="16"/>
                <w:szCs w:val="16"/>
                <w:rtl/>
                <w:lang w:bidi="fa-IR"/>
              </w:rPr>
            </w:pPr>
          </w:p>
          <w:p w:rsidR="005908E6" w:rsidRPr="007552E3" w:rsidRDefault="004C0E17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ام</w:t>
            </w:r>
            <w:r w:rsidR="005908E6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RPr="007552E3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Pr="007552E3" w:rsidRDefault="00B97D71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یش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 و هم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1</w:t>
            </w:r>
          </w:p>
        </w:tc>
        <w:tc>
          <w:tcPr>
            <w:tcW w:w="2972" w:type="dxa"/>
            <w:gridSpan w:val="2"/>
          </w:tcPr>
          <w:p w:rsidR="00B97D71" w:rsidRPr="007552E3" w:rsidRDefault="00B97D71" w:rsidP="007A64E1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لاتین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7A64E1">
              <w:rPr>
                <w:rFonts w:ascii="Times New Roman" w:hAnsi="Times New Roman" w:cs="B Nazanin"/>
                <w:sz w:val="24"/>
                <w:szCs w:val="24"/>
                <w:lang w:bidi="fa-IR"/>
              </w:rPr>
              <w:t>biosafety</w:t>
            </w:r>
          </w:p>
        </w:tc>
        <w:tc>
          <w:tcPr>
            <w:tcW w:w="975" w:type="dxa"/>
            <w:vMerge/>
          </w:tcPr>
          <w:p w:rsidR="00B97D71" w:rsidRPr="007552E3" w:rsidRDefault="00B97D71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</w:p>
        </w:tc>
      </w:tr>
      <w:tr w:rsidR="00E31D17" w:rsidRPr="007552E3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شماره تلفن اتاق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02331532223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درس/مدرسین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مهدی صادقی</w:t>
            </w:r>
          </w:p>
        </w:tc>
      </w:tr>
      <w:tr w:rsidR="00E31D17" w:rsidRPr="007552E3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FC13CD">
            <w:pPr>
              <w:bidi/>
              <w:jc w:val="right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ست الکترونیکی:</w:t>
            </w:r>
            <w:r w:rsidR="00FC13CD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t xml:space="preserve"> 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FC13CD" w:rsidRPr="007552E3">
              <w:rPr>
                <w:rFonts w:ascii="Times New Roman" w:hAnsi="Times New Roman" w:cs="B Nazanin"/>
                <w:sz w:val="24"/>
                <w:szCs w:val="24"/>
                <w:lang w:bidi="fa-IR"/>
              </w:rPr>
              <w:t>mehdisadeghi@semnan.ac.ir</w:t>
            </w:r>
          </w:p>
        </w:tc>
      </w:tr>
      <w:tr w:rsidR="00BE73D7" w:rsidRPr="007552E3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7552E3" w:rsidRDefault="00BE73D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RPr="007552E3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هداف درس:</w:t>
            </w:r>
            <w:r w:rsidR="005E69B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آشنایی دانشجویان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زیست شناسی سلولی مولکولی با مفاهیم 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یمنی زیستی</w:t>
            </w:r>
          </w:p>
        </w:tc>
      </w:tr>
      <w:tr w:rsidR="008D2DEA" w:rsidRPr="007552E3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8D2DEA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مکانات آموزشی مورد نیاز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پروژکتور و دسترسی به اینترنت</w:t>
            </w:r>
          </w:p>
        </w:tc>
      </w:tr>
      <w:tr w:rsidR="00C1549F" w:rsidRPr="007552E3" w:rsidTr="007A6B1B">
        <w:trPr>
          <w:trHeight w:val="224"/>
          <w:jc w:val="center"/>
        </w:trPr>
        <w:tc>
          <w:tcPr>
            <w:tcW w:w="1525" w:type="dxa"/>
          </w:tcPr>
          <w:p w:rsidR="00C1549F" w:rsidRPr="007552E3" w:rsidRDefault="00C1549F" w:rsidP="001A24D7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7552E3" w:rsidRDefault="001A24D7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میان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="00C1549F"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فعالیت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7552E3" w:rsidRDefault="00C1549F" w:rsidP="00C1549F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RPr="007552E3" w:rsidTr="007A6B1B">
        <w:trPr>
          <w:trHeight w:val="278"/>
          <w:jc w:val="center"/>
        </w:trPr>
        <w:tc>
          <w:tcPr>
            <w:tcW w:w="1525" w:type="dxa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1530" w:type="dxa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070" w:type="dxa"/>
            <w:gridSpan w:val="2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510" w:type="dxa"/>
            <w:gridSpan w:val="2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695" w:type="dxa"/>
            <w:gridSpan w:val="2"/>
          </w:tcPr>
          <w:p w:rsidR="007A6B1B" w:rsidRPr="007552E3" w:rsidRDefault="007A6B1B" w:rsidP="007A6B1B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RPr="007552E3" w:rsidTr="005E69B3">
        <w:trPr>
          <w:trHeight w:val="809"/>
          <w:jc w:val="center"/>
        </w:trPr>
        <w:tc>
          <w:tcPr>
            <w:tcW w:w="8635" w:type="dxa"/>
            <w:gridSpan w:val="6"/>
          </w:tcPr>
          <w:p w:rsidR="00C1549F" w:rsidRPr="007552E3" w:rsidRDefault="007A64E1" w:rsidP="007A64E1">
            <w:pPr>
              <w:bidi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زیستی در آزمایشگاه، ویرایش سوم، انتشارات سازمان بهداشت جهانی، ترجمه محمود ناطقی رستمی و همکاران</w:t>
            </w:r>
          </w:p>
          <w:p w:rsidR="00C1549F" w:rsidRPr="007552E3" w:rsidRDefault="00C1549F" w:rsidP="00C1549F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C1549F" w:rsidRPr="007552E3" w:rsidRDefault="00C1549F" w:rsidP="005E69B3">
            <w:pPr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7552E3" w:rsidRDefault="006B0268" w:rsidP="007552E3">
      <w:pPr>
        <w:rPr>
          <w:rFonts w:ascii="Times New Roman" w:hAnsi="Times New Roman" w:cs="B Nazanin"/>
          <w:b/>
          <w:bCs/>
          <w:sz w:val="10"/>
          <w:szCs w:val="10"/>
          <w:rtl/>
          <w:lang w:bidi="fa-IR"/>
        </w:rPr>
      </w:pPr>
    </w:p>
    <w:p w:rsidR="006B0268" w:rsidRPr="007552E3" w:rsidRDefault="006B0268" w:rsidP="006B0268">
      <w:pPr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ودجه</w:t>
      </w:r>
      <w:r w:rsidRPr="007552E3"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  <w:softHyphen/>
      </w: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RPr="007552E3" w:rsidTr="00891C14">
        <w:trPr>
          <w:trHeight w:val="383"/>
          <w:jc w:val="center"/>
        </w:trPr>
        <w:tc>
          <w:tcPr>
            <w:tcW w:w="1975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RPr="007552E3" w:rsidTr="006B3CAE">
        <w:trPr>
          <w:trHeight w:val="152"/>
          <w:jc w:val="center"/>
        </w:trPr>
        <w:tc>
          <w:tcPr>
            <w:tcW w:w="1975" w:type="dxa"/>
          </w:tcPr>
          <w:p w:rsidR="00FE7024" w:rsidRPr="007552E3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7552E3" w:rsidRDefault="00FC13CD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مقدمه و معرفی </w:t>
            </w:r>
            <w:r w:rsidR="007A64E1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زیستی</w:t>
            </w:r>
          </w:p>
        </w:tc>
        <w:tc>
          <w:tcPr>
            <w:tcW w:w="1078" w:type="dxa"/>
          </w:tcPr>
          <w:p w:rsidR="00FE7024" w:rsidRPr="007552E3" w:rsidRDefault="00FE7024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RPr="007552E3" w:rsidTr="00FE7024">
        <w:trPr>
          <w:trHeight w:val="89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7A64E1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فاهیم عملیات خوب آزمایگشاهی 1 (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Good laboratory practice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7A64E1" w:rsidRPr="007552E3" w:rsidTr="00FE7024">
        <w:trPr>
          <w:trHeight w:val="197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فاهیم عملیات خوب آزمایگشاهی 2 (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Good laboratory practice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7A64E1" w:rsidRPr="007552E3" w:rsidTr="00FE7024">
        <w:trPr>
          <w:trHeight w:val="206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مفاهیم عملیات خوب آزمایگشاهی 3 (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Good laboratory practice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RPr="007552E3" w:rsidTr="00FE7024">
        <w:trPr>
          <w:trHeight w:val="215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7A64E1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آشنایی با اصطلاحات و مفاهیم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material safety data sheet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RPr="007552E3" w:rsidTr="00FE7024">
        <w:trPr>
          <w:trHeight w:val="242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7552E3" w:rsidRDefault="007A64E1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رزیابی خطرهای میکروبیولوژیکی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5E69B3" w:rsidRPr="007552E3" w:rsidTr="00FE7024">
        <w:trPr>
          <w:trHeight w:val="251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7A64E1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زیستی سطح 1 و 2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5E69B3" w:rsidRPr="007552E3" w:rsidTr="006B3CAE">
        <w:trPr>
          <w:trHeight w:val="197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7A64E1" w:rsidP="00FF1285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زمایشگاه های محدود، ایمنی زیستی سطح 3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7A64E1" w:rsidRPr="007552E3" w:rsidTr="006B3CAE">
        <w:trPr>
          <w:trHeight w:val="188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زمایشگاه های فوق محدود، ایمنی زیستی سطح 4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5E69B3" w:rsidRPr="007552E3" w:rsidTr="006B3CAE">
        <w:trPr>
          <w:trHeight w:val="206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7552E3" w:rsidRDefault="007A64E1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میکروسکوپ)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7A64E1" w:rsidRPr="007552E3" w:rsidTr="00FE7024">
        <w:trPr>
          <w:trHeight w:val="224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سانتریفیوژ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7A64E1" w:rsidRPr="007552E3" w:rsidTr="00FE7024">
        <w:trPr>
          <w:trHeight w:val="233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تجهیزات طیف سنجی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7A64E1" w:rsidRPr="007552E3" w:rsidTr="00FE7024">
        <w:trPr>
          <w:trHeight w:val="71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تجهیزات آزمایشگاهی (ترازوهای آزمایشگاهی و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PH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سنج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7A64E1" w:rsidRPr="007552E3" w:rsidTr="00FE7024">
        <w:trPr>
          <w:trHeight w:val="269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اتوکلاو، آون، انکوباتور</w:t>
            </w:r>
            <w:bookmarkStart w:id="0" w:name="_GoBack"/>
            <w:bookmarkEnd w:id="0"/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7A64E1" w:rsidRPr="007552E3" w:rsidTr="00FE7024">
        <w:trPr>
          <w:trHeight w:val="197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خطرات آزمایشگاهی (مواد شیمیایی، حریق و الکتریسیته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7A64E1" w:rsidRPr="007552E3" w:rsidTr="00FE7024">
        <w:trPr>
          <w:trHeight w:val="206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سازماندهی و آموزش ایمنی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7552E3" w:rsidRDefault="005908E6" w:rsidP="005E69B3">
      <w:pPr>
        <w:rPr>
          <w:rFonts w:ascii="Times New Roman" w:hAnsi="Times New Roman" w:cs="B Nazanin"/>
          <w:rtl/>
          <w:lang w:bidi="fa-IR"/>
        </w:rPr>
      </w:pPr>
    </w:p>
    <w:sectPr w:rsidR="005908E6" w:rsidRPr="007552E3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5A53" w:rsidRDefault="00B65A53" w:rsidP="0007479E">
      <w:pPr>
        <w:spacing w:after="0" w:line="240" w:lineRule="auto"/>
      </w:pPr>
      <w:r>
        <w:separator/>
      </w:r>
    </w:p>
  </w:endnote>
  <w:endnote w:type="continuationSeparator" w:id="0">
    <w:p w:rsidR="00B65A53" w:rsidRDefault="00B65A53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5A53" w:rsidRDefault="00B65A53" w:rsidP="0007479E">
      <w:pPr>
        <w:spacing w:after="0" w:line="240" w:lineRule="auto"/>
      </w:pPr>
      <w:r>
        <w:separator/>
      </w:r>
    </w:p>
  </w:footnote>
  <w:footnote w:type="continuationSeparator" w:id="0">
    <w:p w:rsidR="00B65A53" w:rsidRDefault="00B65A53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tDQwMDM2M7I0NzdQ0lEKTi0uzszPAykwqQUAhi1N6SwAAAA="/>
  </w:docVars>
  <w:rsids>
    <w:rsidRoot w:val="005908E6"/>
    <w:rsid w:val="00043444"/>
    <w:rsid w:val="00047D53"/>
    <w:rsid w:val="0007479E"/>
    <w:rsid w:val="00150C02"/>
    <w:rsid w:val="001A24D7"/>
    <w:rsid w:val="0023366D"/>
    <w:rsid w:val="002C3E58"/>
    <w:rsid w:val="00321206"/>
    <w:rsid w:val="003B389A"/>
    <w:rsid w:val="003D23C3"/>
    <w:rsid w:val="004B094A"/>
    <w:rsid w:val="004C0E17"/>
    <w:rsid w:val="005908E6"/>
    <w:rsid w:val="005B71F9"/>
    <w:rsid w:val="005E69B3"/>
    <w:rsid w:val="006261B7"/>
    <w:rsid w:val="006B0268"/>
    <w:rsid w:val="006B3CAE"/>
    <w:rsid w:val="007367C0"/>
    <w:rsid w:val="00743C43"/>
    <w:rsid w:val="007552E3"/>
    <w:rsid w:val="007A64E1"/>
    <w:rsid w:val="007A6B1B"/>
    <w:rsid w:val="00891C14"/>
    <w:rsid w:val="008D2DEA"/>
    <w:rsid w:val="008D71A0"/>
    <w:rsid w:val="00AA72B3"/>
    <w:rsid w:val="00B65A53"/>
    <w:rsid w:val="00B97D71"/>
    <w:rsid w:val="00BE73D7"/>
    <w:rsid w:val="00C1549F"/>
    <w:rsid w:val="00C84F12"/>
    <w:rsid w:val="00E00030"/>
    <w:rsid w:val="00E13C35"/>
    <w:rsid w:val="00E31D17"/>
    <w:rsid w:val="00E32E53"/>
    <w:rsid w:val="00FA3054"/>
    <w:rsid w:val="00FC13CD"/>
    <w:rsid w:val="00FE7024"/>
    <w:rsid w:val="00FF1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mehdi sadeghi</cp:lastModifiedBy>
  <cp:revision>9</cp:revision>
  <cp:lastPrinted>2018-12-27T12:18:00Z</cp:lastPrinted>
  <dcterms:created xsi:type="dcterms:W3CDTF">2018-12-27T15:05:00Z</dcterms:created>
  <dcterms:modified xsi:type="dcterms:W3CDTF">2020-06-06T09:57:00Z</dcterms:modified>
</cp:coreProperties>
</file>